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.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.2: Установка gh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.3: Результат установки gh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.4: Базовая настройка git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.5: Окончание базовой настройки git и генерация SSH ключа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.6: Копирование SSH ключа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.7: Форма ввода SSH ключа в настройках GitHub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.8: Генерация PGP ключа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.9: Результат генерации PGP ключа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.10: Формат строки списка ключей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.11: Копирование PGP ключа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.13: Форма ввода PGP ключа в настройках GitHub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.12: Настройка автоматических подписей коммитов git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.14: Вопросы при авторизации gh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.15: Авторизация gh при помощи браузера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.16: Результат авторизации gh при помощи браузера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.17: Результат выполнения корректной работы по настройке gh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.18: Сознание репозитория курса на основе шаблона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.19: Результат клонирования репозитория курса на основе шаблона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.20: Настройка каталога курса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.21: Результат отправки файлов на сервер GitHub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description>Группа: НПИбд-01-22</dc:description>
  <dc:language>ru-RU</dc:language>
  <cp:keywords/>
  <dcterms:created xsi:type="dcterms:W3CDTF">2023-11-05T19:42:47Z</dcterms:created>
  <dcterms:modified xsi:type="dcterms:W3CDTF">2023-11-05T19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oc">
    <vt:lpwstr>True</vt:lpwstr>
  </property>
  <property fmtid="{D5CDD505-2E9C-101B-9397-08002B2CF9AE}" pid="30" name="toc-depth">
    <vt:lpwstr>3</vt:lpwstr>
  </property>
  <property fmtid="{D5CDD505-2E9C-101B-9397-08002B2CF9AE}" pid="31" name="toc-title">
    <vt:lpwstr>Содержание</vt:lpwstr>
  </property>
</Properties>
</file>